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7759B" w14:textId="59C3A43D" w:rsidR="00FA5384" w:rsidRPr="005C05FF" w:rsidRDefault="00FA5384" w:rsidP="005C05FF">
      <w:pPr>
        <w:rPr>
          <w:b/>
          <w:bCs/>
        </w:rPr>
      </w:pPr>
      <w:r w:rsidRPr="00FA5384">
        <w:rPr>
          <w:b/>
          <w:bCs/>
        </w:rPr>
        <w:t>Pr</w:t>
      </w:r>
      <w:r>
        <w:rPr>
          <w:b/>
          <w:bCs/>
        </w:rPr>
        <w:t>oblem D</w:t>
      </w:r>
      <w:r w:rsidRPr="00FA5384">
        <w:rPr>
          <w:b/>
          <w:bCs/>
        </w:rPr>
        <w:t xml:space="preserve">escription: </w:t>
      </w:r>
      <w:r w:rsidR="006D5AAE">
        <w:rPr>
          <w:b/>
          <w:bCs/>
        </w:rPr>
        <w:t>I need to write a program that does the following:</w:t>
      </w:r>
    </w:p>
    <w:p w14:paraId="6F4E828A" w14:textId="28543580" w:rsidR="00FA5384" w:rsidRDefault="006D5AAE" w:rsidP="00FA5384">
      <w:pPr>
        <w:pStyle w:val="ListParagraph"/>
        <w:numPr>
          <w:ilvl w:val="0"/>
          <w:numId w:val="1"/>
        </w:numPr>
      </w:pPr>
      <w:r>
        <w:t>S</w:t>
      </w:r>
      <w:r w:rsidR="00FA5384">
        <w:t>tore</w:t>
      </w:r>
      <w:r>
        <w:t>s</w:t>
      </w:r>
      <w:r w:rsidR="00FA5384">
        <w:t xml:space="preserve"> </w:t>
      </w:r>
      <w:r>
        <w:t xml:space="preserve">the </w:t>
      </w:r>
      <w:r w:rsidR="00FA5384">
        <w:t xml:space="preserve">data of citizens who want </w:t>
      </w:r>
      <w:r w:rsidR="00E52E70">
        <w:t>to issue a</w:t>
      </w:r>
      <w:r w:rsidR="00FA5384">
        <w:t xml:space="preserve"> driving license</w:t>
      </w:r>
    </w:p>
    <w:p w14:paraId="6A407B61" w14:textId="77777777" w:rsidR="00FA5384" w:rsidRDefault="00FA5384" w:rsidP="00FA5384">
      <w:pPr>
        <w:pStyle w:val="ListParagraph"/>
      </w:pPr>
    </w:p>
    <w:p w14:paraId="4BABC0E3" w14:textId="46CA1C0B" w:rsidR="00FA5384" w:rsidRDefault="00FA5384" w:rsidP="00FA5384">
      <w:pPr>
        <w:pStyle w:val="ListParagraph"/>
        <w:numPr>
          <w:ilvl w:val="0"/>
          <w:numId w:val="1"/>
        </w:numPr>
      </w:pPr>
      <w:r>
        <w:t>Adding/Changing/Removing/Displaying/Sorting Data from files</w:t>
      </w:r>
    </w:p>
    <w:p w14:paraId="52A2A9BC" w14:textId="77777777" w:rsidR="00FA5384" w:rsidRDefault="00FA5384" w:rsidP="00FA5384">
      <w:pPr>
        <w:pStyle w:val="ListParagraph"/>
      </w:pPr>
    </w:p>
    <w:p w14:paraId="56A3011A" w14:textId="7B26E617" w:rsidR="00FA5384" w:rsidRDefault="00FA5384" w:rsidP="005C05FF">
      <w:pPr>
        <w:pStyle w:val="ListParagraph"/>
        <w:numPr>
          <w:ilvl w:val="0"/>
          <w:numId w:val="1"/>
        </w:numPr>
      </w:pPr>
      <w:r>
        <w:t>Handling Errors</w:t>
      </w:r>
    </w:p>
    <w:p w14:paraId="60EDC753" w14:textId="77777777" w:rsidR="006D5AAE" w:rsidRDefault="006D5AAE" w:rsidP="006D5AAE">
      <w:pPr>
        <w:pStyle w:val="ListParagraph"/>
      </w:pPr>
    </w:p>
    <w:p w14:paraId="1E55E98F" w14:textId="77777777" w:rsidR="006D5AAE" w:rsidRDefault="006D5AAE" w:rsidP="006D5AAE"/>
    <w:p w14:paraId="66DC0F1E" w14:textId="0AD1ED26" w:rsidR="00FA5384" w:rsidRPr="00FA5384" w:rsidRDefault="00FA5384" w:rsidP="00FA5384">
      <w:pPr>
        <w:rPr>
          <w:b/>
          <w:bCs/>
        </w:rPr>
      </w:pPr>
      <w:r w:rsidRPr="00FA5384">
        <w:rPr>
          <w:b/>
          <w:bCs/>
        </w:rPr>
        <w:t>Solution Description</w:t>
      </w:r>
    </w:p>
    <w:p w14:paraId="3E8017E0" w14:textId="2E1668B1" w:rsidR="00FA5384" w:rsidRDefault="00FA5384" w:rsidP="005C05FF">
      <w:r>
        <w:t xml:space="preserve">For changing and displaying names </w:t>
      </w:r>
      <w:r w:rsidR="009200A6">
        <w:t>as well as</w:t>
      </w:r>
      <w:r>
        <w:t xml:space="preserve"> dealing with files, I made some </w:t>
      </w:r>
      <w:r w:rsidR="009200A6">
        <w:t>important key</w:t>
      </w:r>
      <w:r>
        <w:t xml:space="preserve"> functions and </w:t>
      </w:r>
      <w:r w:rsidR="009200A6">
        <w:t xml:space="preserve">other less complex </w:t>
      </w:r>
      <w:r>
        <w:t xml:space="preserve">functions to help my program with a total of 16 functions </w:t>
      </w:r>
      <w:r w:rsidR="005C05FF">
        <w:t>(</w:t>
      </w:r>
      <w:r>
        <w:t>No global variables were used</w:t>
      </w:r>
      <w:r w:rsidR="005C05FF">
        <w:t>)</w:t>
      </w:r>
    </w:p>
    <w:p w14:paraId="2CC28DBF" w14:textId="7BBD1444" w:rsidR="00FA5384" w:rsidRPr="005C05FF" w:rsidRDefault="00FA5384" w:rsidP="00FA5384">
      <w:pPr>
        <w:rPr>
          <w:color w:val="FF0000"/>
        </w:rPr>
      </w:pPr>
      <w:r w:rsidRPr="005C05FF">
        <w:rPr>
          <w:color w:val="FF0000"/>
        </w:rPr>
        <w:t xml:space="preserve">The </w:t>
      </w:r>
      <w:r w:rsidR="006D5AAE">
        <w:rPr>
          <w:color w:val="FF0000"/>
        </w:rPr>
        <w:t>major</w:t>
      </w:r>
      <w:r w:rsidRPr="005C05FF">
        <w:rPr>
          <w:color w:val="FF0000"/>
        </w:rPr>
        <w:t xml:space="preserve"> functions are:</w:t>
      </w:r>
    </w:p>
    <w:p w14:paraId="0A91E101" w14:textId="0ECA3A30" w:rsidR="00FA5384" w:rsidRDefault="00FA5384" w:rsidP="005C05FF">
      <w:r>
        <w:t>Option 1 : Adding data</w:t>
      </w:r>
    </w:p>
    <w:p w14:paraId="0F04A9DD" w14:textId="279CBFCD" w:rsidR="00FA5384" w:rsidRDefault="00FA5384" w:rsidP="00FA5384">
      <w:pPr>
        <w:pStyle w:val="ListParagraph"/>
        <w:numPr>
          <w:ilvl w:val="0"/>
          <w:numId w:val="1"/>
        </w:numPr>
      </w:pPr>
      <w:r>
        <w:t xml:space="preserve">The main goal of this function </w:t>
      </w:r>
      <w:r w:rsidR="006D5AAE">
        <w:t xml:space="preserve">is </w:t>
      </w:r>
      <w:r>
        <w:t xml:space="preserve">to call for each function </w:t>
      </w:r>
      <w:r w:rsidR="005C05FF">
        <w:t>to</w:t>
      </w:r>
      <w:r>
        <w:t xml:space="preserve"> write data in the file</w:t>
      </w:r>
    </w:p>
    <w:p w14:paraId="5F5DC56E" w14:textId="0E65A2C0" w:rsidR="00FA5384" w:rsidRDefault="00FA5384" w:rsidP="00FA5384">
      <w:pPr>
        <w:pStyle w:val="ListParagraph"/>
        <w:numPr>
          <w:ilvl w:val="0"/>
          <w:numId w:val="1"/>
        </w:numPr>
      </w:pPr>
      <w:r>
        <w:t>Co</w:t>
      </w:r>
      <w:r w:rsidR="005C05FF">
        <w:t>mposed by</w:t>
      </w:r>
      <w:r>
        <w:t xml:space="preserve"> calling many functions that are written in the beginning of the program such as getName (), getGender ()()… getBlood () </w:t>
      </w:r>
      <w:r w:rsidR="005C05FF">
        <w:t xml:space="preserve">to </w:t>
      </w:r>
      <w:r>
        <w:t>write the new data in the file</w:t>
      </w:r>
    </w:p>
    <w:p w14:paraId="5897F1B9" w14:textId="560DE98B" w:rsidR="00FA5384" w:rsidRDefault="00FA5384" w:rsidP="00FA5384">
      <w:pPr>
        <w:pStyle w:val="ListParagraph"/>
        <w:numPr>
          <w:ilvl w:val="0"/>
          <w:numId w:val="1"/>
        </w:numPr>
      </w:pPr>
      <w:r>
        <w:t>If an ID already exist, appropriate message is displayed.</w:t>
      </w:r>
    </w:p>
    <w:p w14:paraId="5DC7FF6A" w14:textId="6EC55727" w:rsidR="00FA5384" w:rsidRDefault="00FA5384" w:rsidP="00FA5384">
      <w:r>
        <w:t>Option 2 : Displaying data</w:t>
      </w:r>
    </w:p>
    <w:p w14:paraId="6FC95702" w14:textId="2D4D8144" w:rsidR="00FA5384" w:rsidRDefault="00FA5384" w:rsidP="00FA5384">
      <w:pPr>
        <w:pStyle w:val="ListParagraph"/>
        <w:numPr>
          <w:ilvl w:val="0"/>
          <w:numId w:val="1"/>
        </w:numPr>
      </w:pPr>
      <w:r>
        <w:t>The main goal of this function to display data in either (Sort by ID, Sort by Gender, Sort by First Name)</w:t>
      </w:r>
    </w:p>
    <w:p w14:paraId="0CEB9615" w14:textId="50F636A7" w:rsidR="00FA5384" w:rsidRDefault="005C05FF" w:rsidP="005C05FF">
      <w:pPr>
        <w:pStyle w:val="ListParagraph"/>
        <w:numPr>
          <w:ilvl w:val="0"/>
          <w:numId w:val="1"/>
        </w:numPr>
      </w:pPr>
      <w:r>
        <w:t>I</w:t>
      </w:r>
      <w:r w:rsidR="00FA5384">
        <w:t xml:space="preserve"> created a menu which the user can select</w:t>
      </w:r>
      <w:r>
        <w:t xml:space="preserve"> </w:t>
      </w:r>
    </w:p>
    <w:p w14:paraId="23AD7552" w14:textId="43B3F460" w:rsidR="00FA5384" w:rsidRDefault="00FA5384" w:rsidP="00FA5384">
      <w:pPr>
        <w:pStyle w:val="ListParagraph"/>
        <w:numPr>
          <w:ilvl w:val="0"/>
          <w:numId w:val="1"/>
        </w:numPr>
      </w:pPr>
      <w:r>
        <w:t>Errors of menu were handled (invalid inputs)</w:t>
      </w:r>
    </w:p>
    <w:p w14:paraId="7CA5B4C8" w14:textId="109B79B7" w:rsidR="00FA5384" w:rsidRDefault="00FA5384" w:rsidP="00FA5384">
      <w:r>
        <w:t>Option 3 : Editing data</w:t>
      </w:r>
    </w:p>
    <w:p w14:paraId="7AB016E4" w14:textId="0CFE80B4" w:rsidR="005C05FF" w:rsidRDefault="005C05FF" w:rsidP="005C05FF">
      <w:r>
        <w:t>The main reason behind this function is to adjust the data of a specific person (Editing, Removing) data or just show the data of that person</w:t>
      </w:r>
    </w:p>
    <w:p w14:paraId="0EB83821" w14:textId="6B45B9F7" w:rsidR="005C05FF" w:rsidRDefault="005C05FF" w:rsidP="005C05FF">
      <w:pPr>
        <w:pStyle w:val="ListParagraph"/>
        <w:numPr>
          <w:ilvl w:val="0"/>
          <w:numId w:val="1"/>
        </w:numPr>
      </w:pPr>
      <w:r>
        <w:t xml:space="preserve">Reading the file line by line using loops and converting it to a list to see if a matched ID was found (by indexing) </w:t>
      </w:r>
    </w:p>
    <w:p w14:paraId="64D204FD" w14:textId="06B72174" w:rsidR="005C05FF" w:rsidRDefault="005C05FF" w:rsidP="005C05FF">
      <w:pPr>
        <w:pStyle w:val="ListParagraph"/>
        <w:numPr>
          <w:ilvl w:val="0"/>
          <w:numId w:val="1"/>
        </w:numPr>
      </w:pPr>
      <w:r>
        <w:t>If a match was found, access the menu that consist of (Update,Remove,Leave)</w:t>
      </w:r>
    </w:p>
    <w:p w14:paraId="1E9B6AF5" w14:textId="59DF243F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update another menu pops up and it consist of what the user want</w:t>
      </w:r>
      <w:r w:rsidR="00164A68">
        <w:t>s</w:t>
      </w:r>
      <w:r>
        <w:t xml:space="preserve"> to change (Name,Phone Number.. etc)</w:t>
      </w:r>
    </w:p>
    <w:p w14:paraId="7961BD56" w14:textId="3250BEBE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for example Name, the program will go for the specific line that holds the matched Id and change the Name by the new data</w:t>
      </w:r>
    </w:p>
    <w:p w14:paraId="27F31678" w14:textId="20E19DA9" w:rsidR="005C05FF" w:rsidRDefault="005C05FF" w:rsidP="005C05FF">
      <w:pPr>
        <w:pStyle w:val="ListParagraph"/>
        <w:numPr>
          <w:ilvl w:val="0"/>
          <w:numId w:val="1"/>
        </w:numPr>
      </w:pPr>
      <w:r>
        <w:t>If the user select remove, the line that holds that person data will be removed</w:t>
      </w:r>
    </w:p>
    <w:p w14:paraId="403F6233" w14:textId="5031A5FC" w:rsidR="00FA5384" w:rsidRDefault="005C05FF" w:rsidP="00164A68">
      <w:pPr>
        <w:pStyle w:val="ListParagraph"/>
        <w:numPr>
          <w:ilvl w:val="0"/>
          <w:numId w:val="1"/>
        </w:numPr>
      </w:pPr>
      <w:r>
        <w:t>Value Errors were handled</w:t>
      </w:r>
    </w:p>
    <w:sectPr w:rsidR="00FA538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60B11" w14:textId="77777777" w:rsidR="005259CE" w:rsidRDefault="005259CE" w:rsidP="00164A68">
      <w:pPr>
        <w:spacing w:after="0" w:line="240" w:lineRule="auto"/>
      </w:pPr>
      <w:r>
        <w:separator/>
      </w:r>
    </w:p>
  </w:endnote>
  <w:endnote w:type="continuationSeparator" w:id="0">
    <w:p w14:paraId="00585534" w14:textId="77777777" w:rsidR="005259CE" w:rsidRDefault="005259CE" w:rsidP="00164A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D43B8" w14:textId="77777777" w:rsidR="005259CE" w:rsidRDefault="005259CE" w:rsidP="00164A68">
      <w:pPr>
        <w:spacing w:after="0" w:line="240" w:lineRule="auto"/>
      </w:pPr>
      <w:r>
        <w:separator/>
      </w:r>
    </w:p>
  </w:footnote>
  <w:footnote w:type="continuationSeparator" w:id="0">
    <w:p w14:paraId="7B2DDAD5" w14:textId="77777777" w:rsidR="005259CE" w:rsidRDefault="005259CE" w:rsidP="00164A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E18C1" w14:textId="0786404C" w:rsidR="00164A68" w:rsidRDefault="00164A68">
    <w:pPr>
      <w:pStyle w:val="Header"/>
    </w:pPr>
    <w:r>
      <w:t xml:space="preserve">Raed Alshehri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03C9E"/>
    <w:multiLevelType w:val="hybridMultilevel"/>
    <w:tmpl w:val="695A3470"/>
    <w:lvl w:ilvl="0" w:tplc="4056738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6799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ra0MDA2NbIwNTdR0lEKTi0uzszPAykwrAUA5MtJaiwAAAA="/>
  </w:docVars>
  <w:rsids>
    <w:rsidRoot w:val="00FA5384"/>
    <w:rsid w:val="00164A68"/>
    <w:rsid w:val="005259CE"/>
    <w:rsid w:val="005C05FF"/>
    <w:rsid w:val="006111FA"/>
    <w:rsid w:val="006D5AAE"/>
    <w:rsid w:val="009200A6"/>
    <w:rsid w:val="00C471FA"/>
    <w:rsid w:val="00C931AE"/>
    <w:rsid w:val="00CE2C69"/>
    <w:rsid w:val="00E52E70"/>
    <w:rsid w:val="00FA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FEB18"/>
  <w15:chartTrackingRefBased/>
  <w15:docId w15:val="{B2613EDA-4B00-4316-A48C-C875920B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3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4A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A68"/>
  </w:style>
  <w:style w:type="paragraph" w:styleId="Footer">
    <w:name w:val="footer"/>
    <w:basedOn w:val="Normal"/>
    <w:link w:val="FooterChar"/>
    <w:uiPriority w:val="99"/>
    <w:unhideWhenUsed/>
    <w:rsid w:val="00164A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A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ABDULLAH ALSHEHRI</dc:creator>
  <cp:keywords/>
  <dc:description/>
  <cp:lastModifiedBy>RAED ABDULLAH ALSHEHRI</cp:lastModifiedBy>
  <cp:revision>8</cp:revision>
  <dcterms:created xsi:type="dcterms:W3CDTF">2022-01-22T11:19:00Z</dcterms:created>
  <dcterms:modified xsi:type="dcterms:W3CDTF">2022-06-18T07:14:00Z</dcterms:modified>
</cp:coreProperties>
</file>